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f37d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7T00:03:08Z</dcterms:created>
  <dcterms:modified xsi:type="dcterms:W3CDTF">2020-05-27T00:03:08Z</dcterms:modified>
</cp:coreProperties>
</file>